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3C65" w:rsidRDefault="003B3C65" w:rsidP="003B3C65">
      <w:r>
        <w:t>Food52</w:t>
      </w:r>
    </w:p>
    <w:p w:rsidR="003B3C65" w:rsidRDefault="003B3C65" w:rsidP="003B3C65">
      <w:hyperlink r:id="rId4" w:history="1">
        <w:r>
          <w:rPr>
            <w:rStyle w:val="Hyperlink"/>
          </w:rPr>
          <w:t>https://food52.com/blog/12818-17-of-our-favorite-food-poems</w:t>
        </w:r>
      </w:hyperlink>
    </w:p>
    <w:p w:rsidR="003B3C65" w:rsidRDefault="003B3C65" w:rsidP="003B3C65"/>
    <w:p w:rsidR="00C11966" w:rsidRDefault="003B3C65">
      <w:bookmarkStart w:id="0" w:name="_GoBack"/>
      <w:bookmarkEnd w:id="0"/>
    </w:p>
    <w:sectPr w:rsidR="00C119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sDQwNTIwNrS0NLRU0lEKTi0uzszPAykwrAUAvpEhWiwAAAA="/>
  </w:docVars>
  <w:rsids>
    <w:rsidRoot w:val="003B3C65"/>
    <w:rsid w:val="003B3C65"/>
    <w:rsid w:val="00555A5C"/>
    <w:rsid w:val="009A7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A82FA3-43EF-45CE-BADA-F5765D1C9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C6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B3C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28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food52.com/blog/12818-17-of-our-favorite-food-poe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at Urbana-Champaign</Company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nck, Kathy</dc:creator>
  <cp:keywords/>
  <dc:description/>
  <cp:lastModifiedBy>Runck, Kathy</cp:lastModifiedBy>
  <cp:revision>1</cp:revision>
  <dcterms:created xsi:type="dcterms:W3CDTF">2020-03-13T21:37:00Z</dcterms:created>
  <dcterms:modified xsi:type="dcterms:W3CDTF">2020-03-13T21:37:00Z</dcterms:modified>
</cp:coreProperties>
</file>